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A5909" w:rsidRDefault="004A5909" w:rsidP="004A5909">
      <w:r>
        <w:t xml:space="preserve">TOPIC; </w:t>
      </w:r>
      <w:r w:rsidRPr="004A5909">
        <w:t xml:space="preserve">Business Operations Management </w:t>
      </w:r>
      <w:r>
        <w:t>–</w:t>
      </w:r>
      <w:r w:rsidRPr="004A5909">
        <w:t xml:space="preserve"> Outsourcing</w:t>
      </w:r>
    </w:p>
    <w:p w:rsidR="004A5909" w:rsidRDefault="004A5909" w:rsidP="004A5909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54657E"/>
          <w:sz w:val="21"/>
          <w:szCs w:val="21"/>
        </w:rPr>
      </w:pPr>
      <w:r>
        <w:rPr>
          <w:rFonts w:ascii="Segoe UI" w:hAnsi="Segoe UI" w:cs="Segoe UI"/>
          <w:color w:val="54657E"/>
          <w:sz w:val="21"/>
          <w:szCs w:val="21"/>
        </w:rPr>
        <w:t>Description</w:t>
      </w:r>
    </w:p>
    <w:p w:rsidR="004A5909" w:rsidRDefault="004A5909" w:rsidP="004A5909">
      <w:pPr>
        <w:pStyle w:val="order-descriptiontext"/>
        <w:shd w:val="clear" w:color="auto" w:fill="FFFFFF"/>
        <w:spacing w:before="0" w:beforeAutospacing="0" w:after="0" w:afterAutospacing="0" w:line="345" w:lineRule="atLeast"/>
        <w:rPr>
          <w:rFonts w:ascii="Segoe UI" w:hAnsi="Segoe UI" w:cs="Segoe UI"/>
          <w:color w:val="54657E"/>
          <w:sz w:val="21"/>
          <w:szCs w:val="21"/>
        </w:rPr>
      </w:pPr>
      <w:r>
        <w:rPr>
          <w:rFonts w:ascii="Segoe UI" w:hAnsi="Segoe UI" w:cs="Segoe UI"/>
          <w:color w:val="54657E"/>
          <w:sz w:val="21"/>
          <w:szCs w:val="21"/>
        </w:rPr>
        <w:t>OUTSOURCING Define and discuss outsourcing. Discuss the pros and cons of outsourcing using both a corporate and employee point of view. Differentiate situations where a company would and would not want to consider outsourcing. Investigate and report on a “real-world” company that has used outsourcing to their advantage and a company that experienced a negative outcome after implementing an outsourcing program. Ensure that you present your argument, supported with facts, in a fair and unbiased manner. Use at least three sources in this paper and use APA formatting. The paper should be between 750-1000 words.  Please use a company that does business in the United States.</w:t>
      </w:r>
    </w:p>
    <w:p w:rsidR="004A5909" w:rsidRPr="004A5909" w:rsidRDefault="004A5909" w:rsidP="004A5909">
      <w:bookmarkStart w:id="0" w:name="_GoBack"/>
      <w:bookmarkEnd w:id="0"/>
    </w:p>
    <w:p w:rsidR="00B97280" w:rsidRDefault="00B97280"/>
    <w:sectPr w:rsidR="00B972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zNLIwMjE3MDC0NDNS0lEKTi0uzszPAykwrAUA5GkvyCwAAAA="/>
  </w:docVars>
  <w:rsids>
    <w:rsidRoot w:val="004A5909"/>
    <w:rsid w:val="004A5909"/>
    <w:rsid w:val="00B972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84B261"/>
  <w15:chartTrackingRefBased/>
  <w15:docId w15:val="{4B547F40-A1E7-4E5C-B77F-100D3EB12A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after="160" w:line="36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4A5909"/>
    <w:pPr>
      <w:spacing w:before="100" w:beforeAutospacing="1" w:after="100" w:afterAutospacing="1" w:line="240" w:lineRule="auto"/>
      <w:outlineLvl w:val="0"/>
    </w:pPr>
    <w:rPr>
      <w:rFonts w:eastAsia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A5909"/>
    <w:rPr>
      <w:rFonts w:eastAsia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4A5909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paragraph" w:customStyle="1" w:styleId="order-descriptiontext">
    <w:name w:val="order-description__text"/>
    <w:basedOn w:val="Normal"/>
    <w:rsid w:val="004A5909"/>
    <w:pPr>
      <w:spacing w:before="100" w:beforeAutospacing="1" w:after="100" w:afterAutospacing="1" w:line="240" w:lineRule="auto"/>
    </w:pPr>
    <w:rPr>
      <w:rFonts w:eastAsia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053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8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1</Words>
  <Characters>633</Characters>
  <Application>Microsoft Office Word</Application>
  <DocSecurity>0</DocSecurity>
  <Lines>5</Lines>
  <Paragraphs>1</Paragraphs>
  <ScaleCrop>false</ScaleCrop>
  <Company/>
  <LinksUpToDate>false</LinksUpToDate>
  <CharactersWithSpaces>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nuel Ochieng</dc:creator>
  <cp:keywords/>
  <dc:description/>
  <cp:lastModifiedBy>Emmanuel Ochieng</cp:lastModifiedBy>
  <cp:revision>1</cp:revision>
  <dcterms:created xsi:type="dcterms:W3CDTF">2021-01-21T08:53:00Z</dcterms:created>
  <dcterms:modified xsi:type="dcterms:W3CDTF">2021-01-21T08:54:00Z</dcterms:modified>
</cp:coreProperties>
</file>